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57880793" w:rsidR="00A81393" w:rsidRPr="004369E5" w:rsidRDefault="00067A16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pril 25th</w:t>
      </w:r>
      <w:r w:rsidR="00AF22F3">
        <w:rPr>
          <w:rFonts w:ascii="Arial" w:hAnsi="Arial" w:cs="Arial"/>
          <w:color w:val="000000" w:themeColor="text1"/>
        </w:rPr>
        <w:t>,</w:t>
      </w:r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 w:rsidR="004A4B65">
        <w:rPr>
          <w:rFonts w:ascii="Arial" w:hAnsi="Arial" w:cs="Arial"/>
          <w:color w:val="000000" w:themeColor="text1"/>
        </w:rPr>
        <w:t>3</w:t>
      </w:r>
    </w:p>
    <w:p w14:paraId="1B3BBE93" w14:textId="64070A34" w:rsidR="00A81393" w:rsidRDefault="004A4B65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2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501D55">
        <w:trPr>
          <w:trHeight w:val="270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7E9F286C" w:rsidR="00C473CE" w:rsidRPr="00FE7401" w:rsidRDefault="00067A16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https://ufl.zoom.us/j/99523622497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56A64FE7" w:rsidR="00C473CE" w:rsidRPr="00FE7401" w:rsidRDefault="00067A16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99523622497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31CB5585" w14:textId="2A9C947C" w:rsidR="00791038" w:rsidRDefault="00C473CE" w:rsidP="00791038">
      <w:pPr>
        <w:rPr>
          <w:rFonts w:ascii="Roboto" w:eastAsia="Roboto" w:hAnsi="Roboto" w:cs="Roboto"/>
          <w:color w:val="0078D7"/>
          <w:highlight w:val="white"/>
        </w:rPr>
      </w:pPr>
      <w:r w:rsidRPr="00FE7401">
        <w:rPr>
          <w:rFonts w:ascii="Arial" w:eastAsia="Arial" w:hAnsi="Arial" w:cs="Arial"/>
        </w:rPr>
        <w:t xml:space="preserve">Attendees: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>Kristi Shryock, Darcie Christensen, Brian Kirkmeyer,</w:t>
      </w:r>
      <w:r w:rsidR="00FD7D3E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>Sarah Jayasekaran, Krystel Castillo, Rachelle Reisberg, Lily Wang</w:t>
      </w:r>
      <w:r w:rsidR="00067A16">
        <w:rPr>
          <w:rFonts w:ascii="Arial" w:hAnsi="Arial" w:cs="Arial"/>
          <w:color w:val="323130"/>
          <w:shd w:val="clear" w:color="auto" w:fill="FFFFFF"/>
        </w:rPr>
        <w:t>, Janet</w:t>
      </w:r>
      <w:r w:rsidR="00FD7D3E">
        <w:rPr>
          <w:rFonts w:ascii="Arial" w:hAnsi="Arial" w:cs="Arial"/>
          <w:color w:val="323130"/>
          <w:shd w:val="clear" w:color="auto" w:fill="FFFFFF"/>
        </w:rPr>
        <w:t xml:space="preserve"> Callahan</w:t>
      </w:r>
    </w:p>
    <w:p w14:paraId="45EFF6E9" w14:textId="609C8B12" w:rsidR="00C473CE" w:rsidRPr="00FE7401" w:rsidRDefault="00075C67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>
        <w:rPr>
          <w:rFonts w:ascii="Arial" w:eastAsia="Arial" w:hAnsi="Arial" w:cs="Arial"/>
          <w:b w:val="0"/>
          <w:bCs w:val="0"/>
        </w:rPr>
        <w:t>(Qu</w:t>
      </w:r>
      <w:r w:rsidR="007345EE">
        <w:rPr>
          <w:rFonts w:ascii="Arial" w:eastAsia="Arial" w:hAnsi="Arial" w:cs="Arial"/>
          <w:b w:val="0"/>
          <w:bCs w:val="0"/>
        </w:rPr>
        <w:t>o</w:t>
      </w:r>
      <w:r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>
        <w:rPr>
          <w:rFonts w:ascii="Arial" w:eastAsia="Arial" w:hAnsi="Arial" w:cs="Arial"/>
          <w:b w:val="0"/>
          <w:bCs w:val="0"/>
        </w:rPr>
        <w:t>m)</w:t>
      </w:r>
    </w:p>
    <w:p w14:paraId="24FC2ED6" w14:textId="39E27C3E" w:rsidR="00C473CE" w:rsidRPr="00FD7D3E" w:rsidRDefault="00C473CE" w:rsidP="00150411">
      <w:pPr>
        <w:pStyle w:val="Title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  <w:b w:val="0"/>
          <w:bCs w:val="0"/>
        </w:rPr>
        <w:t xml:space="preserve"> </w:t>
      </w:r>
      <w:r w:rsidR="00F47980" w:rsidRPr="00DE659D">
        <w:rPr>
          <w:rFonts w:ascii="Arial" w:hAnsi="Arial" w:cs="Arial"/>
          <w:b w:val="0"/>
          <w:bCs w:val="0"/>
          <w:color w:val="323130"/>
          <w:shd w:val="clear" w:color="auto" w:fill="FFFFFF"/>
        </w:rPr>
        <w:t>Jessica O Perez</w:t>
      </w:r>
      <w:r w:rsidR="00F47980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, </w:t>
      </w:r>
      <w:r w:rsidR="00F47980" w:rsidRPr="00F47980">
        <w:rPr>
          <w:rFonts w:ascii="Arial" w:eastAsia="Arial" w:hAnsi="Arial" w:cs="Arial"/>
          <w:b w:val="0"/>
          <w:bCs w:val="0"/>
        </w:rPr>
        <w:t>Claire McCullough</w:t>
      </w:r>
      <w:r w:rsidR="00067A16">
        <w:rPr>
          <w:rFonts w:ascii="Arial" w:eastAsia="Arial" w:hAnsi="Arial" w:cs="Arial"/>
          <w:b w:val="0"/>
          <w:bCs w:val="0"/>
        </w:rPr>
        <w:t>,</w:t>
      </w:r>
      <w:r w:rsidR="00067A16" w:rsidRPr="00067A16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067A16" w:rsidRPr="00FD7D3E">
        <w:rPr>
          <w:rFonts w:ascii="Arial" w:hAnsi="Arial" w:cs="Arial"/>
          <w:b w:val="0"/>
          <w:bCs w:val="0"/>
          <w:color w:val="323130"/>
          <w:shd w:val="clear" w:color="auto" w:fill="FFFFFF"/>
        </w:rPr>
        <w:t>Jenahvive Morgan</w:t>
      </w:r>
      <w:r w:rsidR="00FD7D3E" w:rsidRPr="00FD7D3E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, </w:t>
      </w:r>
      <w:r w:rsidR="00FD7D3E" w:rsidRPr="00FD7D3E">
        <w:rPr>
          <w:rFonts w:ascii="Arial" w:hAnsi="Arial" w:cs="Arial"/>
          <w:b w:val="0"/>
          <w:bCs w:val="0"/>
          <w:color w:val="323130"/>
          <w:shd w:val="clear" w:color="auto" w:fill="FFFFFF"/>
        </w:rPr>
        <w:t>Idalis Villaneuva Alarcón,</w:t>
      </w:r>
    </w:p>
    <w:p w14:paraId="372457A2" w14:textId="77777777" w:rsidR="00C024E4" w:rsidRPr="00FD7D3E" w:rsidRDefault="00C024E4" w:rsidP="00A81393">
      <w:pPr>
        <w:pStyle w:val="Title"/>
        <w:rPr>
          <w:rFonts w:ascii="Arial" w:hAnsi="Arial" w:cs="Arial"/>
          <w:b w:val="0"/>
          <w:bCs w:val="0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3B129373" w:rsidR="00C115A4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</w:t>
      </w:r>
      <w:r w:rsidR="00FD7D3E">
        <w:rPr>
          <w:rFonts w:ascii="Arial" w:hAnsi="Arial" w:cs="Arial"/>
        </w:rPr>
        <w:t>approved.</w:t>
      </w:r>
      <w:r w:rsidR="00E83555">
        <w:rPr>
          <w:rFonts w:ascii="Arial" w:hAnsi="Arial" w:cs="Arial"/>
        </w:rPr>
        <w:t xml:space="preserve"> </w:t>
      </w:r>
    </w:p>
    <w:p w14:paraId="34836CFA" w14:textId="6CDD7CF0" w:rsidR="00791038" w:rsidRDefault="00791038" w:rsidP="00791038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oved, Second 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9FBB318" w14:textId="17049D6A" w:rsidR="000C7D41" w:rsidRPr="000C7D41" w:rsidRDefault="000C7D41" w:rsidP="000C7D41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iscussed at the </w:t>
      </w:r>
      <w:r w:rsidR="008014F6">
        <w:rPr>
          <w:rFonts w:ascii="Arial" w:eastAsia="Arial" w:hAnsi="Arial" w:cs="Arial"/>
        </w:rPr>
        <w:t>end.</w:t>
      </w:r>
    </w:p>
    <w:p w14:paraId="3547BB6E" w14:textId="77777777" w:rsidR="004C7352" w:rsidRDefault="004C7352" w:rsidP="004C7352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462ABBB" w14:textId="2111D57D" w:rsidR="00C15071" w:rsidRDefault="004A4B65" w:rsidP="00C15071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4999A1C6" w14:textId="28F4D62E" w:rsidR="000C7D41" w:rsidRDefault="000C7D41" w:rsidP="00791038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ck of communication </w:t>
      </w:r>
    </w:p>
    <w:p w14:paraId="24559DF8" w14:textId="4F9341BB" w:rsidR="00791038" w:rsidRDefault="00791038" w:rsidP="00791038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ichigan Tech </w:t>
      </w:r>
      <w:r w:rsidR="000C7D41">
        <w:rPr>
          <w:rFonts w:ascii="Arial" w:eastAsia="Arial" w:hAnsi="Arial" w:cs="Arial"/>
        </w:rPr>
        <w:t xml:space="preserve">is supporting </w:t>
      </w:r>
      <w:r>
        <w:rPr>
          <w:rFonts w:ascii="Arial" w:eastAsia="Arial" w:hAnsi="Arial" w:cs="Arial"/>
        </w:rPr>
        <w:t xml:space="preserve">with the awards this year so we can give </w:t>
      </w:r>
      <w:r w:rsidR="00AE66EF">
        <w:rPr>
          <w:rFonts w:ascii="Arial" w:eastAsia="Arial" w:hAnsi="Arial" w:cs="Arial"/>
        </w:rPr>
        <w:t>funds.</w:t>
      </w:r>
    </w:p>
    <w:p w14:paraId="1DE7A352" w14:textId="395EB126" w:rsidR="000C7D41" w:rsidRDefault="000C7D41" w:rsidP="000C7D41">
      <w:pPr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iscussion on </w:t>
      </w:r>
      <w:r>
        <w:rPr>
          <w:rFonts w:ascii="Arial" w:eastAsia="Arial" w:hAnsi="Arial" w:cs="Arial"/>
        </w:rPr>
        <w:t xml:space="preserve">how to get the panel there without them having to spend for the travel and accommodation - so they participate in </w:t>
      </w:r>
      <w:r w:rsidR="008014F6">
        <w:rPr>
          <w:rFonts w:ascii="Arial" w:eastAsia="Arial" w:hAnsi="Arial" w:cs="Arial"/>
        </w:rPr>
        <w:t>person.</w:t>
      </w:r>
    </w:p>
    <w:p w14:paraId="115751AB" w14:textId="1B2D8782" w:rsidR="000C7D41" w:rsidRDefault="008014F6" w:rsidP="000C7D41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x</w:t>
      </w:r>
      <w:r w:rsidR="000C7D41">
        <w:rPr>
          <w:rFonts w:ascii="Arial" w:eastAsia="Arial" w:hAnsi="Arial" w:cs="Arial"/>
        </w:rPr>
        <w:t xml:space="preserve"> students and support of $1500</w:t>
      </w:r>
    </w:p>
    <w:p w14:paraId="1085EF0E" w14:textId="77777777" w:rsidR="00067A16" w:rsidRDefault="00067A16" w:rsidP="000C7D4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1440"/>
        <w:rPr>
          <w:rFonts w:ascii="Arial" w:eastAsia="Arial" w:hAnsi="Arial" w:cs="Arial"/>
        </w:rPr>
      </w:pP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393AC753" w:rsidR="004C7352" w:rsidRPr="007153C5" w:rsidRDefault="00791038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4CC1E0F3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needs </w:t>
      </w:r>
    </w:p>
    <w:p w14:paraId="22D434A7" w14:textId="61895D8F" w:rsidR="00067A16" w:rsidRDefault="000C7D41" w:rsidP="000C7D41">
      <w:pPr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067A16">
        <w:rPr>
          <w:rFonts w:ascii="Arial" w:eastAsia="Arial" w:hAnsi="Arial" w:cs="Arial"/>
        </w:rPr>
        <w:t xml:space="preserve">own hall meeting- </w:t>
      </w:r>
      <w:r w:rsidR="008014F6">
        <w:rPr>
          <w:rFonts w:ascii="Arial" w:eastAsia="Arial" w:hAnsi="Arial" w:cs="Arial"/>
        </w:rPr>
        <w:t>it’s</w:t>
      </w:r>
      <w:r w:rsidR="00067A16">
        <w:rPr>
          <w:rFonts w:ascii="Arial" w:eastAsia="Arial" w:hAnsi="Arial" w:cs="Arial"/>
        </w:rPr>
        <w:t xml:space="preserve"> about </w:t>
      </w:r>
      <w:r>
        <w:rPr>
          <w:rFonts w:ascii="Arial" w:eastAsia="Arial" w:hAnsi="Arial" w:cs="Arial"/>
        </w:rPr>
        <w:t xml:space="preserve">the </w:t>
      </w:r>
      <w:r w:rsidR="00067A16">
        <w:rPr>
          <w:rFonts w:ascii="Arial" w:eastAsia="Arial" w:hAnsi="Arial" w:cs="Arial"/>
        </w:rPr>
        <w:t>independent audit,</w:t>
      </w:r>
      <w:r>
        <w:rPr>
          <w:rFonts w:ascii="Arial" w:eastAsia="Arial" w:hAnsi="Arial" w:cs="Arial"/>
        </w:rPr>
        <w:t xml:space="preserve"> will be </w:t>
      </w:r>
      <w:r w:rsidR="008014F6"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</w:rPr>
        <w:t xml:space="preserve">discussion on </w:t>
      </w:r>
      <w:r w:rsidR="00067A16">
        <w:rPr>
          <w:rFonts w:ascii="Arial" w:eastAsia="Arial" w:hAnsi="Arial" w:cs="Arial"/>
        </w:rPr>
        <w:t xml:space="preserve"> how to </w:t>
      </w:r>
      <w:r>
        <w:rPr>
          <w:rFonts w:ascii="Arial" w:eastAsia="Arial" w:hAnsi="Arial" w:cs="Arial"/>
        </w:rPr>
        <w:t>move</w:t>
      </w:r>
      <w:r w:rsidR="00067A16">
        <w:rPr>
          <w:rFonts w:ascii="Arial" w:eastAsia="Arial" w:hAnsi="Arial" w:cs="Arial"/>
        </w:rPr>
        <w:t xml:space="preserve"> forward </w:t>
      </w:r>
    </w:p>
    <w:p w14:paraId="0D5F7285" w14:textId="218718AA" w:rsidR="000C7D41" w:rsidRDefault="000C7D41" w:rsidP="000C7D41">
      <w:pPr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EMO has some difficulties with </w:t>
      </w:r>
      <w:r w:rsidR="008014F6">
        <w:rPr>
          <w:rFonts w:ascii="Arial" w:eastAsia="Arial" w:hAnsi="Arial" w:cs="Arial"/>
        </w:rPr>
        <w:t>submissions.</w:t>
      </w:r>
    </w:p>
    <w:p w14:paraId="0B8E3E8F" w14:textId="77777777" w:rsidR="000C7D41" w:rsidRDefault="00067A16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41 draft papers approved for final,</w:t>
      </w:r>
    </w:p>
    <w:p w14:paraId="41F4B23A" w14:textId="1D44B51B" w:rsidR="00067A16" w:rsidRDefault="00067A16" w:rsidP="000C7D41">
      <w:pPr>
        <w:numPr>
          <w:ilvl w:val="3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yet to put them in sessions</w:t>
      </w:r>
      <w:r w:rsidR="000C7D41">
        <w:rPr>
          <w:rFonts w:ascii="Arial" w:eastAsia="Arial" w:hAnsi="Arial" w:cs="Arial"/>
        </w:rPr>
        <w:t xml:space="preserve">- Find a common </w:t>
      </w:r>
      <w:r w:rsidR="008014F6">
        <w:rPr>
          <w:rFonts w:ascii="Arial" w:eastAsia="Arial" w:hAnsi="Arial" w:cs="Arial"/>
        </w:rPr>
        <w:t>theme.</w:t>
      </w:r>
    </w:p>
    <w:p w14:paraId="5FF7E39F" w14:textId="179D2903" w:rsidR="00067A16" w:rsidRDefault="000C7D41" w:rsidP="000C7D41">
      <w:pPr>
        <w:numPr>
          <w:ilvl w:val="3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</w:t>
      </w:r>
      <w:r w:rsidR="00067A16">
        <w:rPr>
          <w:rFonts w:ascii="Arial" w:eastAsia="Arial" w:hAnsi="Arial" w:cs="Arial"/>
        </w:rPr>
        <w:t xml:space="preserve">tart getting people for </w:t>
      </w:r>
      <w:r>
        <w:rPr>
          <w:rFonts w:ascii="Arial" w:eastAsia="Arial" w:hAnsi="Arial" w:cs="Arial"/>
        </w:rPr>
        <w:t>moderators.</w:t>
      </w:r>
    </w:p>
    <w:p w14:paraId="0EA9288A" w14:textId="2D458C58" w:rsidR="000C7D41" w:rsidRDefault="000C7D41" w:rsidP="000C7D41">
      <w:pPr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iscussion on the reception event </w:t>
      </w:r>
    </w:p>
    <w:p w14:paraId="2D9102C1" w14:textId="7FF9A5E9" w:rsidR="000C7D41" w:rsidRDefault="000C7D41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ultiple suggestions </w:t>
      </w:r>
      <w:r w:rsidR="008014F6">
        <w:rPr>
          <w:rFonts w:ascii="Arial" w:eastAsia="Arial" w:hAnsi="Arial" w:cs="Arial"/>
        </w:rPr>
        <w:t>offered.</w:t>
      </w:r>
    </w:p>
    <w:p w14:paraId="00FA2BAA" w14:textId="05572BFE" w:rsidR="000C7D41" w:rsidRDefault="000C7D41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Have a semi-formal event to socialize and break into smaller groups for </w:t>
      </w:r>
      <w:r w:rsidR="00FD7D3E">
        <w:rPr>
          <w:rFonts w:ascii="Arial" w:eastAsia="Arial" w:hAnsi="Arial" w:cs="Arial"/>
        </w:rPr>
        <w:t>dinner.</w:t>
      </w:r>
    </w:p>
    <w:p w14:paraId="07F8EC2E" w14:textId="693CDEA1" w:rsidR="000C7D41" w:rsidRDefault="000C7D41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ing more flexible with the meeting place </w:t>
      </w:r>
    </w:p>
    <w:p w14:paraId="5F35B994" w14:textId="538F0163" w:rsidR="000C7D41" w:rsidRDefault="000C7D41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Giving people enough structure concerning time and place</w:t>
      </w:r>
    </w:p>
    <w:p w14:paraId="21472B3F" w14:textId="79CAE90B" w:rsidR="000C7D41" w:rsidRDefault="000C7D41" w:rsidP="000C7D41">
      <w:pPr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end out an email on the day </w:t>
      </w:r>
      <w:r w:rsidR="00FD7D3E">
        <w:rPr>
          <w:rFonts w:ascii="Arial" w:eastAsia="Arial" w:hAnsi="Arial" w:cs="Arial"/>
        </w:rPr>
        <w:t>of the</w:t>
      </w:r>
      <w:r>
        <w:rPr>
          <w:rFonts w:ascii="Arial" w:eastAsia="Arial" w:hAnsi="Arial" w:cs="Arial"/>
        </w:rPr>
        <w:t xml:space="preserve"> </w:t>
      </w:r>
      <w:r w:rsidR="008014F6">
        <w:rPr>
          <w:rFonts w:ascii="Arial" w:eastAsia="Arial" w:hAnsi="Arial" w:cs="Arial"/>
        </w:rPr>
        <w:t>event.</w:t>
      </w:r>
    </w:p>
    <w:p w14:paraId="1090F112" w14:textId="77777777" w:rsidR="00067A16" w:rsidRPr="00AF22F3" w:rsidRDefault="00067A16" w:rsidP="000C7D4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1440"/>
        <w:rPr>
          <w:rFonts w:ascii="Arial" w:eastAsia="Arial" w:hAnsi="Arial" w:cs="Arial"/>
        </w:rPr>
      </w:pP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07F35350" w:rsidR="004915D2" w:rsidRDefault="00AF22F3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DF4581B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1021EFF2" w14:textId="3741FB27" w:rsidR="000C7D41" w:rsidRDefault="000C7D41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formation about DEI joint letter from national engineering professional societies about legislative languages </w:t>
      </w:r>
    </w:p>
    <w:p w14:paraId="2993A61D" w14:textId="2B7A5BD6" w:rsidR="00067A16" w:rsidRDefault="000C7D41" w:rsidP="000C7D41">
      <w:pPr>
        <w:numPr>
          <w:ilvl w:val="2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</w:t>
      </w:r>
      <w:r w:rsidR="00067A16">
        <w:rPr>
          <w:rFonts w:ascii="Arial" w:eastAsia="Arial" w:hAnsi="Arial" w:cs="Arial"/>
        </w:rPr>
        <w:t xml:space="preserve">ultiple </w:t>
      </w:r>
      <w:r>
        <w:rPr>
          <w:rFonts w:ascii="Arial" w:eastAsia="Arial" w:hAnsi="Arial" w:cs="Arial"/>
        </w:rPr>
        <w:t>organizations</w:t>
      </w:r>
      <w:r w:rsidR="00067A16">
        <w:rPr>
          <w:rFonts w:ascii="Arial" w:eastAsia="Arial" w:hAnsi="Arial" w:cs="Arial"/>
        </w:rPr>
        <w:t xml:space="preserve"> have signed in support- NSBE, ABET, SHPE, etc</w:t>
      </w:r>
    </w:p>
    <w:p w14:paraId="20587B5B" w14:textId="09F0C48F" w:rsidR="00067A16" w:rsidRDefault="000C7D41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SEE </w:t>
      </w:r>
      <w:r w:rsidR="00067A16">
        <w:rPr>
          <w:rFonts w:ascii="Arial" w:eastAsia="Arial" w:hAnsi="Arial" w:cs="Arial"/>
        </w:rPr>
        <w:t xml:space="preserve">offered- a regular booth for </w:t>
      </w:r>
      <w:r>
        <w:rPr>
          <w:rFonts w:ascii="Arial" w:eastAsia="Arial" w:hAnsi="Arial" w:cs="Arial"/>
        </w:rPr>
        <w:t>CDI &amp; PCE</w:t>
      </w:r>
      <w:r w:rsidR="00067A16">
        <w:rPr>
          <w:rFonts w:ascii="Arial" w:eastAsia="Arial" w:hAnsi="Arial" w:cs="Arial"/>
        </w:rPr>
        <w:t xml:space="preserve"> (table and chair)</w:t>
      </w:r>
    </w:p>
    <w:p w14:paraId="37CC1E3E" w14:textId="06B4D764" w:rsidR="00067A16" w:rsidRPr="000C7D41" w:rsidRDefault="000C7D41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 </w:t>
      </w:r>
      <w:r w:rsidR="00067A16">
        <w:rPr>
          <w:rFonts w:ascii="Arial" w:eastAsia="Arial" w:hAnsi="Arial" w:cs="Arial"/>
        </w:rPr>
        <w:t xml:space="preserve">schedule for booth coverage will be created through </w:t>
      </w:r>
      <w:r w:rsidR="008014F6">
        <w:rPr>
          <w:rFonts w:ascii="Arial" w:eastAsia="Arial" w:hAnsi="Arial" w:cs="Arial"/>
        </w:rPr>
        <w:t>sign-up</w:t>
      </w:r>
      <w:r w:rsidR="00067A16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genius.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48F7C22C" w14:textId="643B2806" w:rsidR="00067A16" w:rsidRPr="000C7D41" w:rsidRDefault="00FD7D3E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ve</w:t>
      </w:r>
      <w:r w:rsidR="00067A16" w:rsidRPr="000C7D41">
        <w:rPr>
          <w:rFonts w:ascii="Arial" w:eastAsia="Arial" w:hAnsi="Arial" w:cs="Arial"/>
        </w:rPr>
        <w:t xml:space="preserve"> applicants</w:t>
      </w:r>
      <w:r w:rsidR="000C7D41" w:rsidRPr="000C7D41">
        <w:rPr>
          <w:rFonts w:ascii="Arial" w:eastAsia="Arial" w:hAnsi="Arial" w:cs="Arial"/>
        </w:rPr>
        <w:t xml:space="preserve"> for the Mara Washburn award</w:t>
      </w:r>
    </w:p>
    <w:p w14:paraId="3ECFE7AE" w14:textId="4A217EC3" w:rsidR="00067A16" w:rsidRPr="000C7D41" w:rsidRDefault="000C7D41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 w:rsidRPr="000C7D41">
        <w:rPr>
          <w:rFonts w:ascii="Arial" w:eastAsia="Arial" w:hAnsi="Arial" w:cs="Arial"/>
        </w:rPr>
        <w:t>L</w:t>
      </w:r>
      <w:r w:rsidR="00067A16" w:rsidRPr="000C7D41">
        <w:rPr>
          <w:rFonts w:ascii="Arial" w:eastAsia="Arial" w:hAnsi="Arial" w:cs="Arial"/>
        </w:rPr>
        <w:t xml:space="preserve">ooking for volunteers to review - rubric </w:t>
      </w:r>
      <w:r w:rsidR="00FD7D3E" w:rsidRPr="000C7D41">
        <w:rPr>
          <w:rFonts w:ascii="Arial" w:eastAsia="Arial" w:hAnsi="Arial" w:cs="Arial"/>
        </w:rPr>
        <w:t>involved.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2EDF656" w14:textId="7796DFA3" w:rsidR="00006A40" w:rsidRPr="0042179D" w:rsidRDefault="000C7D41" w:rsidP="0042179D">
      <w:pPr>
        <w:pStyle w:val="Title"/>
        <w:numPr>
          <w:ilvl w:val="0"/>
          <w:numId w:val="44"/>
        </w:numPr>
        <w:jc w:val="left"/>
        <w:rPr>
          <w:rFonts w:ascii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</w:rPr>
        <w:t>N/A</w:t>
      </w:r>
    </w:p>
    <w:p w14:paraId="53E2A6D6" w14:textId="01C7024E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Jenahvive</w:t>
      </w:r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1FBAE8CA" w14:textId="4E5D104D" w:rsidR="00AF22F3" w:rsidRDefault="000C7D41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</w:t>
      </w:r>
      <w:r w:rsidR="00AF22F3">
        <w:rPr>
          <w:rFonts w:ascii="Arial" w:eastAsia="Arial" w:hAnsi="Arial" w:cs="Arial"/>
        </w:rPr>
        <w:t xml:space="preserve">oting </w:t>
      </w:r>
      <w:r>
        <w:rPr>
          <w:rFonts w:ascii="Arial" w:eastAsia="Arial" w:hAnsi="Arial" w:cs="Arial"/>
        </w:rPr>
        <w:t xml:space="preserve">is open till </w:t>
      </w:r>
      <w:r w:rsidR="00FD7D3E">
        <w:rPr>
          <w:rFonts w:ascii="Arial" w:eastAsia="Arial" w:hAnsi="Arial" w:cs="Arial"/>
        </w:rPr>
        <w:t xml:space="preserve">the end </w:t>
      </w:r>
      <w:r w:rsidR="008014F6">
        <w:rPr>
          <w:rFonts w:ascii="Arial" w:eastAsia="Arial" w:hAnsi="Arial" w:cs="Arial"/>
        </w:rPr>
        <w:t xml:space="preserve">of </w:t>
      </w:r>
      <w:r w:rsidR="00FD7D3E">
        <w:rPr>
          <w:rFonts w:ascii="Arial" w:eastAsia="Arial" w:hAnsi="Arial" w:cs="Arial"/>
        </w:rPr>
        <w:t>April.</w:t>
      </w:r>
    </w:p>
    <w:p w14:paraId="65F73ED5" w14:textId="737BBB68" w:rsidR="00AF22F3" w:rsidRPr="000C7D41" w:rsidRDefault="000C7D41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nly 20 votes in</w:t>
      </w: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1FF5BB8F" w:rsidR="00F71321" w:rsidRPr="00BC43C0" w:rsidRDefault="00AF22F3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39E52BF4" w14:textId="007552E7" w:rsidR="000C7D41" w:rsidRDefault="000C7D41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Updating the site based on ASEE updates</w:t>
      </w:r>
    </w:p>
    <w:p w14:paraId="2FFA1819" w14:textId="39EF4DF3" w:rsidR="000C7D41" w:rsidRDefault="000C7D41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te is mostly up to date.</w:t>
      </w:r>
    </w:p>
    <w:p w14:paraId="22296B09" w14:textId="104E9169" w:rsidR="00067A16" w:rsidRPr="000C7D41" w:rsidRDefault="000C7D41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verything is Automated </w:t>
      </w:r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6B0798C" w14:textId="10A844DB" w:rsidR="00864661" w:rsidRPr="00C31B85" w:rsidRDefault="000C7D41" w:rsidP="0042179D">
      <w:pPr>
        <w:pStyle w:val="ListParagraph"/>
        <w:numPr>
          <w:ilvl w:val="0"/>
          <w:numId w:val="4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</w:rPr>
        <w:t>N/A</w:t>
      </w: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0D0F1ADE" w14:textId="53A8E297" w:rsidR="00AF22F3" w:rsidRPr="00FD7D3E" w:rsidRDefault="004C7352" w:rsidP="00AF22F3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3D36F396" w14:textId="5202CDBC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Updates from other </w:t>
      </w:r>
      <w:r w:rsidR="00FD7D3E">
        <w:rPr>
          <w:rFonts w:ascii="Arial" w:eastAsia="Arial" w:hAnsi="Arial" w:cs="Arial"/>
          <w:color w:val="000000"/>
        </w:rPr>
        <w:t>officers.</w:t>
      </w:r>
    </w:p>
    <w:p w14:paraId="18D33F31" w14:textId="2FED9A18" w:rsidR="00FD7D3E" w:rsidRDefault="00FD7D3E" w:rsidP="00FD7D3E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 w:rsidRPr="00FD7D3E">
        <w:rPr>
          <w:rFonts w:ascii="Arial" w:eastAsia="Arial" w:hAnsi="Arial" w:cs="Arial"/>
        </w:rPr>
        <w:t xml:space="preserve">How to create a community for graduate students to become </w:t>
      </w:r>
      <w:r w:rsidRPr="00FD7D3E">
        <w:rPr>
          <w:rFonts w:ascii="Arial" w:eastAsia="Arial" w:hAnsi="Arial" w:cs="Arial"/>
        </w:rPr>
        <w:t>involved.</w:t>
      </w:r>
      <w:r w:rsidRPr="00FD7D3E">
        <w:rPr>
          <w:rFonts w:ascii="Arial" w:eastAsia="Arial" w:hAnsi="Arial" w:cs="Arial"/>
        </w:rPr>
        <w:t xml:space="preserve"> </w:t>
      </w:r>
    </w:p>
    <w:p w14:paraId="36B44CAF" w14:textId="31524BAF" w:rsid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Have graduate student panels.</w:t>
      </w:r>
    </w:p>
    <w:p w14:paraId="7B2BE9C7" w14:textId="4C4F5DAE" w:rsidR="00FD7D3E" w:rsidRDefault="00FD7D3E" w:rsidP="00FD7D3E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iscussion on if we need to look at the bylaws </w:t>
      </w:r>
      <w:r>
        <w:rPr>
          <w:rFonts w:ascii="Arial" w:eastAsia="Arial" w:hAnsi="Arial" w:cs="Arial"/>
        </w:rPr>
        <w:t>for revision again this year.</w:t>
      </w:r>
    </w:p>
    <w:p w14:paraId="3BA49810" w14:textId="59D2FF2D" w:rsid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hould we formalize the Director position?</w:t>
      </w:r>
    </w:p>
    <w:p w14:paraId="0DD355EC" w14:textId="3E3A58E9" w:rsidR="00FD7D3E" w:rsidRDefault="00FD7D3E" w:rsidP="00FD7D3E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iscussion on transitions after the term is completed.</w:t>
      </w:r>
    </w:p>
    <w:p w14:paraId="26EF04A7" w14:textId="426940EB" w:rsid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me up with guidelines and have a discussion.</w:t>
      </w:r>
    </w:p>
    <w:p w14:paraId="2ECC9C63" w14:textId="19297EE0" w:rsidR="00FD7D3E" w:rsidRP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ave elections if multiple people are interested.</w:t>
      </w:r>
    </w:p>
    <w:p w14:paraId="5EB47339" w14:textId="77777777" w:rsidR="00FD7D3E" w:rsidRDefault="00FD7D3E" w:rsidP="00FD7D3E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iscussion on recruiting people for future</w:t>
      </w:r>
    </w:p>
    <w:p w14:paraId="4BB53C54" w14:textId="2CC9655E" w:rsid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Capture the history of these changes and </w:t>
      </w:r>
      <w:r>
        <w:rPr>
          <w:rFonts w:ascii="Arial" w:eastAsia="Arial" w:hAnsi="Arial" w:cs="Arial"/>
          <w:color w:val="000000"/>
        </w:rPr>
        <w:t>growth.</w:t>
      </w:r>
    </w:p>
    <w:p w14:paraId="28ECB834" w14:textId="11AFF1F7" w:rsidR="00FD7D3E" w:rsidRDefault="00FD7D3E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ave a sign in sheet at the business meeting to connect with people</w:t>
      </w:r>
    </w:p>
    <w:p w14:paraId="1FC85F68" w14:textId="77777777" w:rsidR="00067A16" w:rsidRPr="00ED6392" w:rsidRDefault="00067A16" w:rsidP="00FD7D3E">
      <w:pPr>
        <w:pBdr>
          <w:top w:val="nil"/>
          <w:left w:val="nil"/>
          <w:bottom w:val="nil"/>
          <w:right w:val="nil"/>
          <w:between w:val="nil"/>
        </w:pBdr>
        <w:ind w:left="2160"/>
        <w:rPr>
          <w:rFonts w:ascii="Arial" w:eastAsia="Arial" w:hAnsi="Arial" w:cs="Arial"/>
          <w:color w:val="000000"/>
        </w:rPr>
      </w:pP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8BD3F29" w14:textId="77777777" w:rsidR="008E4549" w:rsidRPr="00FD7D3E" w:rsidRDefault="008E4549" w:rsidP="00FD7D3E">
      <w:pPr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149CA" w14:textId="77777777" w:rsidR="006B2BF1" w:rsidRDefault="006B2BF1">
      <w:r>
        <w:separator/>
      </w:r>
    </w:p>
  </w:endnote>
  <w:endnote w:type="continuationSeparator" w:id="0">
    <w:p w14:paraId="754F91F2" w14:textId="77777777" w:rsidR="006B2BF1" w:rsidRDefault="006B2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F7AAB" w14:textId="77777777" w:rsidR="006B2BF1" w:rsidRDefault="006B2BF1">
      <w:r>
        <w:separator/>
      </w:r>
    </w:p>
  </w:footnote>
  <w:footnote w:type="continuationSeparator" w:id="0">
    <w:p w14:paraId="7AC48F17" w14:textId="77777777" w:rsidR="006B2BF1" w:rsidRDefault="006B2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CB9"/>
    <w:multiLevelType w:val="multilevel"/>
    <w:tmpl w:val="D4426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A171794"/>
    <w:multiLevelType w:val="multilevel"/>
    <w:tmpl w:val="57FE14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B8B5E78"/>
    <w:multiLevelType w:val="hybridMultilevel"/>
    <w:tmpl w:val="B41642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F1B551A"/>
    <w:multiLevelType w:val="multilevel"/>
    <w:tmpl w:val="419EBD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C2BCC"/>
    <w:multiLevelType w:val="multilevel"/>
    <w:tmpl w:val="B91AA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B9E4B67"/>
    <w:multiLevelType w:val="hybridMultilevel"/>
    <w:tmpl w:val="713EC5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74F40AA"/>
    <w:multiLevelType w:val="hybridMultilevel"/>
    <w:tmpl w:val="049AC9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B7C89"/>
    <w:multiLevelType w:val="multilevel"/>
    <w:tmpl w:val="CAC8D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69433B"/>
    <w:multiLevelType w:val="multilevel"/>
    <w:tmpl w:val="D8B88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D9E787D"/>
    <w:multiLevelType w:val="multilevel"/>
    <w:tmpl w:val="36C81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3"/>
  </w:num>
  <w:num w:numId="2" w16cid:durableId="917595204">
    <w:abstractNumId w:val="29"/>
  </w:num>
  <w:num w:numId="3" w16cid:durableId="1290866330">
    <w:abstractNumId w:val="7"/>
  </w:num>
  <w:num w:numId="4" w16cid:durableId="367949263">
    <w:abstractNumId w:val="23"/>
  </w:num>
  <w:num w:numId="5" w16cid:durableId="2065980848">
    <w:abstractNumId w:val="35"/>
  </w:num>
  <w:num w:numId="6" w16cid:durableId="1962879885">
    <w:abstractNumId w:val="42"/>
  </w:num>
  <w:num w:numId="7" w16cid:durableId="314719708">
    <w:abstractNumId w:val="11"/>
  </w:num>
  <w:num w:numId="8" w16cid:durableId="771822883">
    <w:abstractNumId w:val="6"/>
  </w:num>
  <w:num w:numId="9" w16cid:durableId="631907601">
    <w:abstractNumId w:val="36"/>
  </w:num>
  <w:num w:numId="10" w16cid:durableId="403530306">
    <w:abstractNumId w:val="3"/>
  </w:num>
  <w:num w:numId="11" w16cid:durableId="1144464607">
    <w:abstractNumId w:val="32"/>
  </w:num>
  <w:num w:numId="12" w16cid:durableId="2040079702">
    <w:abstractNumId w:val="17"/>
  </w:num>
  <w:num w:numId="13" w16cid:durableId="256325288">
    <w:abstractNumId w:val="25"/>
  </w:num>
  <w:num w:numId="14" w16cid:durableId="658969338">
    <w:abstractNumId w:val="16"/>
  </w:num>
  <w:num w:numId="15" w16cid:durableId="307129863">
    <w:abstractNumId w:val="30"/>
  </w:num>
  <w:num w:numId="16" w16cid:durableId="2078476110">
    <w:abstractNumId w:val="37"/>
  </w:num>
  <w:num w:numId="17" w16cid:durableId="1920673603">
    <w:abstractNumId w:val="47"/>
  </w:num>
  <w:num w:numId="18" w16cid:durableId="1238632113">
    <w:abstractNumId w:val="44"/>
  </w:num>
  <w:num w:numId="19" w16cid:durableId="1654406975">
    <w:abstractNumId w:val="22"/>
  </w:num>
  <w:num w:numId="20" w16cid:durableId="2072071259">
    <w:abstractNumId w:val="43"/>
  </w:num>
  <w:num w:numId="21" w16cid:durableId="50468333">
    <w:abstractNumId w:val="15"/>
  </w:num>
  <w:num w:numId="22" w16cid:durableId="1024744971">
    <w:abstractNumId w:val="24"/>
  </w:num>
  <w:num w:numId="23" w16cid:durableId="556824098">
    <w:abstractNumId w:val="20"/>
  </w:num>
  <w:num w:numId="24" w16cid:durableId="1256598113">
    <w:abstractNumId w:val="38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9"/>
  </w:num>
  <w:num w:numId="29" w16cid:durableId="1952348448">
    <w:abstractNumId w:val="40"/>
  </w:num>
  <w:num w:numId="30" w16cid:durableId="604654375">
    <w:abstractNumId w:val="8"/>
  </w:num>
  <w:num w:numId="31" w16cid:durableId="534008092">
    <w:abstractNumId w:val="28"/>
  </w:num>
  <w:num w:numId="32" w16cid:durableId="1893270114">
    <w:abstractNumId w:val="14"/>
  </w:num>
  <w:num w:numId="33" w16cid:durableId="16539903">
    <w:abstractNumId w:val="19"/>
  </w:num>
  <w:num w:numId="34" w16cid:durableId="659623079">
    <w:abstractNumId w:val="4"/>
  </w:num>
  <w:num w:numId="35" w16cid:durableId="916093487">
    <w:abstractNumId w:val="9"/>
  </w:num>
  <w:num w:numId="36" w16cid:durableId="1571888184">
    <w:abstractNumId w:val="31"/>
  </w:num>
  <w:num w:numId="37" w16cid:durableId="1918514787">
    <w:abstractNumId w:val="21"/>
  </w:num>
  <w:num w:numId="38" w16cid:durableId="1100032087">
    <w:abstractNumId w:val="33"/>
  </w:num>
  <w:num w:numId="39" w16cid:durableId="1670713102">
    <w:abstractNumId w:val="46"/>
  </w:num>
  <w:num w:numId="40" w16cid:durableId="1431242691">
    <w:abstractNumId w:val="41"/>
  </w:num>
  <w:num w:numId="41" w16cid:durableId="751852450">
    <w:abstractNumId w:val="5"/>
  </w:num>
  <w:num w:numId="42" w16cid:durableId="1978105657">
    <w:abstractNumId w:val="45"/>
  </w:num>
  <w:num w:numId="43" w16cid:durableId="188759387">
    <w:abstractNumId w:val="12"/>
  </w:num>
  <w:num w:numId="44" w16cid:durableId="1939941182">
    <w:abstractNumId w:val="27"/>
  </w:num>
  <w:num w:numId="45" w16cid:durableId="421994089">
    <w:abstractNumId w:val="34"/>
  </w:num>
  <w:num w:numId="46" w16cid:durableId="1371488554">
    <w:abstractNumId w:val="2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 w16cid:durableId="760638342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1681543458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0FAJvv0aE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67A16"/>
    <w:rsid w:val="00071DB7"/>
    <w:rsid w:val="00075C67"/>
    <w:rsid w:val="0008243C"/>
    <w:rsid w:val="000832FC"/>
    <w:rsid w:val="000948C8"/>
    <w:rsid w:val="000C7D41"/>
    <w:rsid w:val="000E62FD"/>
    <w:rsid w:val="000F1408"/>
    <w:rsid w:val="00101400"/>
    <w:rsid w:val="001021A6"/>
    <w:rsid w:val="00103695"/>
    <w:rsid w:val="00112F4F"/>
    <w:rsid w:val="00133E04"/>
    <w:rsid w:val="00134FFC"/>
    <w:rsid w:val="00137167"/>
    <w:rsid w:val="00150411"/>
    <w:rsid w:val="00153C56"/>
    <w:rsid w:val="0017447C"/>
    <w:rsid w:val="001B6846"/>
    <w:rsid w:val="001E0016"/>
    <w:rsid w:val="00207C6B"/>
    <w:rsid w:val="002101EC"/>
    <w:rsid w:val="00215F78"/>
    <w:rsid w:val="00235754"/>
    <w:rsid w:val="00242E44"/>
    <w:rsid w:val="002503C0"/>
    <w:rsid w:val="00251409"/>
    <w:rsid w:val="0027252E"/>
    <w:rsid w:val="00297BA5"/>
    <w:rsid w:val="002A735D"/>
    <w:rsid w:val="002B6E02"/>
    <w:rsid w:val="002C00F6"/>
    <w:rsid w:val="002E0465"/>
    <w:rsid w:val="00321561"/>
    <w:rsid w:val="00336017"/>
    <w:rsid w:val="00352CAA"/>
    <w:rsid w:val="00357441"/>
    <w:rsid w:val="003746A3"/>
    <w:rsid w:val="00393365"/>
    <w:rsid w:val="003C62A1"/>
    <w:rsid w:val="004014FF"/>
    <w:rsid w:val="0042179D"/>
    <w:rsid w:val="004262C9"/>
    <w:rsid w:val="00430E47"/>
    <w:rsid w:val="00433676"/>
    <w:rsid w:val="00436621"/>
    <w:rsid w:val="004369E5"/>
    <w:rsid w:val="00451672"/>
    <w:rsid w:val="00463752"/>
    <w:rsid w:val="004915D2"/>
    <w:rsid w:val="00494B3B"/>
    <w:rsid w:val="004A23C3"/>
    <w:rsid w:val="004A4B65"/>
    <w:rsid w:val="004B5BE6"/>
    <w:rsid w:val="004C014A"/>
    <w:rsid w:val="004C7352"/>
    <w:rsid w:val="00502934"/>
    <w:rsid w:val="005238B5"/>
    <w:rsid w:val="005266E0"/>
    <w:rsid w:val="00541381"/>
    <w:rsid w:val="00572883"/>
    <w:rsid w:val="005922B0"/>
    <w:rsid w:val="005969A1"/>
    <w:rsid w:val="005B0849"/>
    <w:rsid w:val="005C737D"/>
    <w:rsid w:val="005D309F"/>
    <w:rsid w:val="005D3D7A"/>
    <w:rsid w:val="005E0BD1"/>
    <w:rsid w:val="00624C5C"/>
    <w:rsid w:val="00633312"/>
    <w:rsid w:val="00634B9D"/>
    <w:rsid w:val="00637EC8"/>
    <w:rsid w:val="00663281"/>
    <w:rsid w:val="006724CF"/>
    <w:rsid w:val="006827F0"/>
    <w:rsid w:val="006A597B"/>
    <w:rsid w:val="006B2BF1"/>
    <w:rsid w:val="006C0C3C"/>
    <w:rsid w:val="006D029E"/>
    <w:rsid w:val="006E7C26"/>
    <w:rsid w:val="006F18D0"/>
    <w:rsid w:val="007035F4"/>
    <w:rsid w:val="00724C7D"/>
    <w:rsid w:val="007345EE"/>
    <w:rsid w:val="00780D26"/>
    <w:rsid w:val="00791038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014F6"/>
    <w:rsid w:val="0081320A"/>
    <w:rsid w:val="00813B41"/>
    <w:rsid w:val="008272C8"/>
    <w:rsid w:val="00834F3C"/>
    <w:rsid w:val="00851C98"/>
    <w:rsid w:val="00853E05"/>
    <w:rsid w:val="00856A8E"/>
    <w:rsid w:val="00860A33"/>
    <w:rsid w:val="00864661"/>
    <w:rsid w:val="008718B1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A255F"/>
    <w:rsid w:val="009A27B3"/>
    <w:rsid w:val="009D1319"/>
    <w:rsid w:val="009D2E66"/>
    <w:rsid w:val="009E43ED"/>
    <w:rsid w:val="00A2267F"/>
    <w:rsid w:val="00A506DD"/>
    <w:rsid w:val="00A55D4E"/>
    <w:rsid w:val="00A64C1A"/>
    <w:rsid w:val="00A6768B"/>
    <w:rsid w:val="00A719A7"/>
    <w:rsid w:val="00A72C16"/>
    <w:rsid w:val="00A73EFD"/>
    <w:rsid w:val="00A81393"/>
    <w:rsid w:val="00A923B5"/>
    <w:rsid w:val="00AA33A5"/>
    <w:rsid w:val="00AC4615"/>
    <w:rsid w:val="00AE66EF"/>
    <w:rsid w:val="00AF22F3"/>
    <w:rsid w:val="00AF2ACF"/>
    <w:rsid w:val="00B02E7F"/>
    <w:rsid w:val="00B302F8"/>
    <w:rsid w:val="00B35D65"/>
    <w:rsid w:val="00B45E05"/>
    <w:rsid w:val="00B62034"/>
    <w:rsid w:val="00BC37FA"/>
    <w:rsid w:val="00BC43C0"/>
    <w:rsid w:val="00BE6796"/>
    <w:rsid w:val="00BF273B"/>
    <w:rsid w:val="00BF4D83"/>
    <w:rsid w:val="00C024E4"/>
    <w:rsid w:val="00C115A4"/>
    <w:rsid w:val="00C15071"/>
    <w:rsid w:val="00C31B85"/>
    <w:rsid w:val="00C473CE"/>
    <w:rsid w:val="00C5150E"/>
    <w:rsid w:val="00C5619A"/>
    <w:rsid w:val="00C66C00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15490"/>
    <w:rsid w:val="00F47980"/>
    <w:rsid w:val="00F50D70"/>
    <w:rsid w:val="00F71321"/>
    <w:rsid w:val="00F8473E"/>
    <w:rsid w:val="00F87C02"/>
    <w:rsid w:val="00FB7922"/>
    <w:rsid w:val="00FD7D3E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71</Words>
  <Characters>2581</Characters>
  <Application>Microsoft Office Word</Application>
  <DocSecurity>0</DocSecurity>
  <Lines>5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8</cp:revision>
  <dcterms:created xsi:type="dcterms:W3CDTF">2023-04-26T23:34:00Z</dcterms:created>
  <dcterms:modified xsi:type="dcterms:W3CDTF">2023-04-27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